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4C0D6" w14:textId="206D09D2" w:rsidR="00D82357" w:rsidRDefault="00D82357" w:rsidP="00D82357">
      <w:pPr>
        <w:pStyle w:val="NormalWeb"/>
        <w:numPr>
          <w:ilvl w:val="0"/>
          <w:numId w:val="1"/>
        </w:numPr>
      </w:pPr>
      <w:r>
        <w:t>What are 3 HTML elements not mentioned any of the video this week? What do they do and how are they used?</w:t>
      </w:r>
    </w:p>
    <w:p w14:paraId="5E6D413F" w14:textId="756BE126" w:rsidR="00D82357" w:rsidRDefault="00D82357" w:rsidP="00A4142A">
      <w:pPr>
        <w:pStyle w:val="NormalWeb"/>
        <w:numPr>
          <w:ilvl w:val="0"/>
          <w:numId w:val="2"/>
        </w:numPr>
      </w:pPr>
      <w:r>
        <w:t xml:space="preserve">One HTML element that contains attributes is the </w:t>
      </w:r>
      <w:r w:rsidRPr="00D82357">
        <w:rPr>
          <w:b/>
          <w:bCs/>
        </w:rPr>
        <w:t xml:space="preserve">style </w:t>
      </w:r>
      <w:r>
        <w:t>attribute. It is placed inside an opening tag of an element to provide additional information about the element. For example, we can use the style attribute in the paragraph element to change the color of the paragraph.</w:t>
      </w:r>
      <w:r w:rsidR="00EF559B">
        <w:t xml:space="preserve"> For example:</w:t>
      </w:r>
    </w:p>
    <w:p w14:paraId="6E15DBDE" w14:textId="46A9523C" w:rsidR="00D82357" w:rsidRDefault="00D82357" w:rsidP="00A4142A">
      <w:pPr>
        <w:pStyle w:val="NormalWeb"/>
        <w:ind w:left="720" w:firstLine="360"/>
      </w:pPr>
      <w:bookmarkStart w:id="0" w:name="_Hlk129762930"/>
      <w:r w:rsidRPr="00D82357">
        <w:t>&lt;p style="color: red"&gt;This is paragraph text.&lt;/p&gt;</w:t>
      </w:r>
    </w:p>
    <w:p w14:paraId="1A138498" w14:textId="6C95571E" w:rsidR="00D82357" w:rsidRDefault="00D82357" w:rsidP="00A4142A">
      <w:pPr>
        <w:pStyle w:val="NormalWeb"/>
        <w:ind w:left="720" w:firstLine="360"/>
        <w:rPr>
          <w:color w:val="FF0000"/>
        </w:rPr>
      </w:pPr>
      <w:r>
        <w:t xml:space="preserve">Result: </w:t>
      </w:r>
      <w:r w:rsidRPr="00D82357">
        <w:rPr>
          <w:color w:val="FF0000"/>
        </w:rPr>
        <w:t>This is paragraph text.</w:t>
      </w:r>
    </w:p>
    <w:bookmarkEnd w:id="0"/>
    <w:p w14:paraId="383C1AA0" w14:textId="5D0265A5" w:rsidR="00A4142A" w:rsidRDefault="00A4142A" w:rsidP="00A4142A">
      <w:pPr>
        <w:pStyle w:val="NormalWeb"/>
        <w:numPr>
          <w:ilvl w:val="0"/>
          <w:numId w:val="2"/>
        </w:numPr>
        <w:rPr>
          <w:rStyle w:val="hscoswrapper"/>
        </w:rPr>
      </w:pPr>
      <w:r>
        <w:t xml:space="preserve">The second HTML element that was not mentioned in the videos of the week is </w:t>
      </w:r>
      <w:r w:rsidR="00C124A0">
        <w:rPr>
          <w:rStyle w:val="hscoswrapper"/>
        </w:rPr>
        <w:t>&lt;video&gt;...&lt;/video&gt;</w:t>
      </w:r>
      <w:r w:rsidR="00C124A0">
        <w:rPr>
          <w:rStyle w:val="hscoswrapper"/>
        </w:rPr>
        <w:t xml:space="preserve">. It is an inline-level element that exists inline with the parent element and they do not start a new line. The video element </w:t>
      </w:r>
      <w:r w:rsidR="00C124A0">
        <w:rPr>
          <w:rStyle w:val="hscoswrapper"/>
        </w:rPr>
        <w:t>embeds a media player on the page and displays a video</w:t>
      </w:r>
      <w:r w:rsidR="00C124A0">
        <w:rPr>
          <w:rStyle w:val="hscoswrapper"/>
        </w:rPr>
        <w:t>.</w:t>
      </w:r>
      <w:r w:rsidR="00EF559B">
        <w:rPr>
          <w:rStyle w:val="hscoswrapper"/>
        </w:rPr>
        <w:t xml:space="preserve"> For example:</w:t>
      </w:r>
    </w:p>
    <w:p w14:paraId="5839B45C" w14:textId="40024D66" w:rsidR="00C124A0" w:rsidRDefault="00C124A0" w:rsidP="00C124A0">
      <w:pPr>
        <w:pStyle w:val="NormalWeb"/>
        <w:ind w:left="1080"/>
      </w:pPr>
      <w:r>
        <w:t>&lt;video width="320" height="240" controls&gt;</w:t>
      </w:r>
    </w:p>
    <w:p w14:paraId="38C90490" w14:textId="77777777" w:rsidR="00C124A0" w:rsidRDefault="00C124A0" w:rsidP="00C124A0">
      <w:pPr>
        <w:pStyle w:val="NormalWeb"/>
        <w:ind w:left="1080"/>
      </w:pPr>
      <w:r>
        <w:t xml:space="preserve">  &lt;source src="movie.mp4" type="video/mp4"&gt;</w:t>
      </w:r>
    </w:p>
    <w:p w14:paraId="12C0EBAC" w14:textId="77777777" w:rsidR="00C124A0" w:rsidRDefault="00C124A0" w:rsidP="00C124A0">
      <w:pPr>
        <w:pStyle w:val="NormalWeb"/>
        <w:ind w:left="1080"/>
      </w:pPr>
      <w:r>
        <w:t xml:space="preserve">  &lt;source src="movie.ogg" type="video/ogg"&gt;</w:t>
      </w:r>
    </w:p>
    <w:p w14:paraId="0E1DD36B" w14:textId="77777777" w:rsidR="00C124A0" w:rsidRDefault="00C124A0" w:rsidP="00C124A0">
      <w:pPr>
        <w:pStyle w:val="NormalWeb"/>
        <w:ind w:left="1080"/>
      </w:pPr>
      <w:r>
        <w:t>Your browser does not support the video tag.</w:t>
      </w:r>
    </w:p>
    <w:p w14:paraId="3156E2CE" w14:textId="41A0E81D" w:rsidR="00C124A0" w:rsidRDefault="00C124A0" w:rsidP="00C124A0">
      <w:pPr>
        <w:pStyle w:val="NormalWeb"/>
        <w:ind w:left="1080"/>
      </w:pPr>
      <w:r>
        <w:t>&lt;/video&gt;</w:t>
      </w:r>
    </w:p>
    <w:p w14:paraId="54F57966" w14:textId="4E33DC4B" w:rsidR="00C124A0" w:rsidRDefault="00C124A0" w:rsidP="00C124A0">
      <w:pPr>
        <w:pStyle w:val="NormalWeb"/>
        <w:numPr>
          <w:ilvl w:val="0"/>
          <w:numId w:val="2"/>
        </w:numPr>
      </w:pPr>
      <w:r>
        <w:t xml:space="preserve">The third HTML element is </w:t>
      </w:r>
      <w:r w:rsidRPr="00C124A0">
        <w:t>&lt;nav&gt;...&lt;/nav&gt;</w:t>
      </w:r>
      <w:r>
        <w:t>. It is a block-level element meaning that it creates a new section on the page and by default it stretches to fill 100% of the viewport and always starts a new line. This element</w:t>
      </w:r>
      <w:r w:rsidRPr="00C124A0">
        <w:t xml:space="preserve"> denotes the navigational region of the page</w:t>
      </w:r>
      <w:r>
        <w:t>.</w:t>
      </w:r>
      <w:r w:rsidR="00EF559B">
        <w:t xml:space="preserve"> For example:</w:t>
      </w:r>
    </w:p>
    <w:p w14:paraId="33CBBF36" w14:textId="77777777" w:rsidR="00EF559B" w:rsidRDefault="00EF559B" w:rsidP="00EF559B">
      <w:pPr>
        <w:pStyle w:val="NormalWeb"/>
        <w:ind w:left="1080"/>
      </w:pPr>
      <w:r>
        <w:t>&lt;nav&gt;</w:t>
      </w:r>
    </w:p>
    <w:p w14:paraId="2A734E50" w14:textId="77777777" w:rsidR="00EF559B" w:rsidRDefault="00EF559B" w:rsidP="00EF559B">
      <w:pPr>
        <w:pStyle w:val="NormalWeb"/>
        <w:ind w:left="1080"/>
      </w:pPr>
      <w:r>
        <w:t xml:space="preserve">  &lt;a href="/html/"&gt;HTML&lt;/a&gt; |</w:t>
      </w:r>
    </w:p>
    <w:p w14:paraId="4E669942" w14:textId="4E2EDC43" w:rsidR="00EF559B" w:rsidRDefault="00EF559B" w:rsidP="00633036">
      <w:pPr>
        <w:pStyle w:val="NormalWeb"/>
        <w:ind w:left="1080"/>
      </w:pPr>
      <w:r>
        <w:t xml:space="preserve">  &lt;a href="/js/"&gt;JavaScript&lt;/a&gt; |</w:t>
      </w:r>
    </w:p>
    <w:p w14:paraId="369717D7" w14:textId="02410792" w:rsidR="00EF559B" w:rsidRDefault="00EF559B" w:rsidP="00EF559B">
      <w:pPr>
        <w:pStyle w:val="NormalWeb"/>
        <w:ind w:left="1080"/>
      </w:pPr>
      <w:r>
        <w:t>&lt;/nav&gt;</w:t>
      </w:r>
    </w:p>
    <w:p w14:paraId="5791B90D" w14:textId="77777777" w:rsidR="00BF7F3F" w:rsidRPr="00BF7F3F" w:rsidRDefault="00BF7F3F" w:rsidP="00BF7F3F">
      <w:pPr>
        <w:pStyle w:val="NormalWeb"/>
        <w:ind w:left="720"/>
        <w:rPr>
          <w:b/>
          <w:bCs/>
        </w:rPr>
      </w:pPr>
      <w:r w:rsidRPr="00BF7F3F">
        <w:rPr>
          <w:b/>
          <w:bCs/>
        </w:rPr>
        <w:t>Reference</w:t>
      </w:r>
    </w:p>
    <w:p w14:paraId="0C750084" w14:textId="77777777" w:rsidR="00BF7F3F" w:rsidRDefault="00BF7F3F" w:rsidP="00BF7F3F">
      <w:pPr>
        <w:pStyle w:val="NormalWeb"/>
        <w:ind w:left="720"/>
      </w:pPr>
      <w:hyperlink r:id="rId5" w:history="1">
        <w:r w:rsidRPr="003E0753">
          <w:rPr>
            <w:rStyle w:val="Hyperlink"/>
          </w:rPr>
          <w:t>https://blog.hubspot.com/website/html-elements</w:t>
        </w:r>
      </w:hyperlink>
    </w:p>
    <w:p w14:paraId="1E94F508" w14:textId="77777777" w:rsidR="00BF7F3F" w:rsidRDefault="00BF7F3F" w:rsidP="00BF7F3F">
      <w:pPr>
        <w:pStyle w:val="NormalWeb"/>
      </w:pPr>
    </w:p>
    <w:p w14:paraId="77A7040D" w14:textId="71EC8FDB" w:rsidR="00633036" w:rsidRDefault="00D82357" w:rsidP="00633036">
      <w:pPr>
        <w:pStyle w:val="NormalWeb"/>
        <w:numPr>
          <w:ilvl w:val="0"/>
          <w:numId w:val="1"/>
        </w:numPr>
      </w:pPr>
      <w:r>
        <w:lastRenderedPageBreak/>
        <w:t>Choose one of your favorite websites and identify 5 different HTML elements used on the website. Make sure to include the URL in your submission.</w:t>
      </w:r>
    </w:p>
    <w:p w14:paraId="1B57C690" w14:textId="725AAA5B" w:rsidR="00BF7F3F" w:rsidRDefault="00BF7F3F" w:rsidP="00BF7F3F">
      <w:pPr>
        <w:pStyle w:val="NormalWeb"/>
        <w:ind w:left="720"/>
      </w:pPr>
      <w:r>
        <w:t xml:space="preserve">The website is: </w:t>
      </w:r>
      <w:hyperlink r:id="rId6" w:history="1">
        <w:r w:rsidRPr="003E0753">
          <w:rPr>
            <w:rStyle w:val="Hyperlink"/>
          </w:rPr>
          <w:t>https://www.chronicle.com/?cid2=gen_login_refresh&amp;cid=gen_sign_in</w:t>
        </w:r>
      </w:hyperlink>
    </w:p>
    <w:p w14:paraId="05606B3C" w14:textId="2D6C97E6" w:rsidR="00BF7F3F" w:rsidRDefault="00BF7F3F" w:rsidP="00BF7F3F">
      <w:pPr>
        <w:pStyle w:val="NormalWeb"/>
        <w:ind w:left="720"/>
      </w:pPr>
      <w:r>
        <w:t>The Five HTML elements used:</w:t>
      </w:r>
    </w:p>
    <w:p w14:paraId="5FB3729E" w14:textId="38653B08" w:rsidR="00BF7F3F" w:rsidRDefault="00BF7F3F" w:rsidP="00BF7F3F">
      <w:pPr>
        <w:pStyle w:val="NormalWeb"/>
        <w:numPr>
          <w:ilvl w:val="0"/>
          <w:numId w:val="3"/>
        </w:numPr>
        <w:rPr>
          <w:rStyle w:val="hscoswrapper"/>
        </w:rPr>
      </w:pPr>
      <w:r>
        <w:rPr>
          <w:rStyle w:val="hscoswrapper"/>
        </w:rPr>
        <w:t>&lt;head&gt;...&lt;/head&gt;</w:t>
      </w:r>
    </w:p>
    <w:p w14:paraId="1E96862A" w14:textId="5D0E6570" w:rsidR="00BF7F3F" w:rsidRDefault="00BF7F3F" w:rsidP="00BF7F3F">
      <w:pPr>
        <w:pStyle w:val="NormalWeb"/>
        <w:numPr>
          <w:ilvl w:val="0"/>
          <w:numId w:val="3"/>
        </w:numPr>
        <w:rPr>
          <w:rStyle w:val="hscoswrapper"/>
        </w:rPr>
      </w:pPr>
      <w:r>
        <w:rPr>
          <w:rStyle w:val="hscoswrapper"/>
        </w:rPr>
        <w:t>&lt;p&gt;...&lt;/p&gt;</w:t>
      </w:r>
    </w:p>
    <w:p w14:paraId="0C565687" w14:textId="531DEDD2" w:rsidR="00BF7F3F" w:rsidRPr="00BF7F3F" w:rsidRDefault="00BF7F3F" w:rsidP="00BF7F3F">
      <w:pPr>
        <w:pStyle w:val="NormalWeb"/>
        <w:numPr>
          <w:ilvl w:val="0"/>
          <w:numId w:val="3"/>
        </w:numPr>
      </w:pPr>
      <w:hyperlink r:id="rId7" w:tgtFrame="_blank" w:history="1">
        <w:r>
          <w:rPr>
            <w:rFonts w:asciiTheme="minorHAnsi" w:eastAsiaTheme="minorHAnsi" w:hAnsiTheme="minorHAnsi" w:cstheme="minorBidi"/>
            <w:color w:val="0000FF"/>
            <w:kern w:val="2"/>
            <w:sz w:val="22"/>
            <w:szCs w:val="22"/>
            <w:u w:val="single"/>
            <w14:ligatures w14:val="standardContextual"/>
          </w:rPr>
          <w:t>&lt;img&gt;</w:t>
        </w:r>
      </w:hyperlink>
    </w:p>
    <w:p w14:paraId="65E78E65" w14:textId="3BDAC35E" w:rsidR="00BF7F3F" w:rsidRDefault="00BF7F3F" w:rsidP="00BF7F3F">
      <w:pPr>
        <w:pStyle w:val="NormalWeb"/>
        <w:numPr>
          <w:ilvl w:val="0"/>
          <w:numId w:val="3"/>
        </w:numPr>
        <w:rPr>
          <w:rStyle w:val="hscoswrapper"/>
        </w:rPr>
      </w:pPr>
      <w:r>
        <w:rPr>
          <w:rStyle w:val="hscoswrapper"/>
        </w:rPr>
        <w:t>&lt;strong&gt;...&lt;/strong&gt;</w:t>
      </w:r>
    </w:p>
    <w:p w14:paraId="5285B767" w14:textId="74B5EA85" w:rsidR="00BF7F3F" w:rsidRDefault="00BF7F3F" w:rsidP="00BF7F3F">
      <w:pPr>
        <w:pStyle w:val="NormalWeb"/>
        <w:numPr>
          <w:ilvl w:val="0"/>
          <w:numId w:val="3"/>
        </w:numPr>
      </w:pPr>
      <w:r>
        <w:rPr>
          <w:rStyle w:val="hscoswrapper"/>
        </w:rPr>
        <w:t>&lt;h1&gt;...&lt;/h1&gt;, &lt;h2&gt;...&lt;/h2&gt;, etc.</w:t>
      </w:r>
    </w:p>
    <w:p w14:paraId="43BD01C4" w14:textId="44F9985D" w:rsidR="00633036" w:rsidRDefault="00633036" w:rsidP="00BF7F3F">
      <w:pPr>
        <w:pStyle w:val="NormalWeb"/>
      </w:pPr>
    </w:p>
    <w:p w14:paraId="357A488F" w14:textId="77777777" w:rsidR="00633036" w:rsidRDefault="00633036" w:rsidP="00633036">
      <w:pPr>
        <w:pStyle w:val="NormalWeb"/>
        <w:ind w:left="720"/>
      </w:pPr>
    </w:p>
    <w:p w14:paraId="4C8E7E40" w14:textId="77777777" w:rsidR="006C3EC4" w:rsidRDefault="006C3EC4"/>
    <w:sectPr w:rsidR="006C3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10A0"/>
    <w:multiLevelType w:val="hybridMultilevel"/>
    <w:tmpl w:val="5F2EE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477697"/>
    <w:multiLevelType w:val="hybridMultilevel"/>
    <w:tmpl w:val="53009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B00425"/>
    <w:multiLevelType w:val="hybridMultilevel"/>
    <w:tmpl w:val="82520832"/>
    <w:lvl w:ilvl="0" w:tplc="18D2B1AC">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775948058">
    <w:abstractNumId w:val="1"/>
  </w:num>
  <w:num w:numId="2" w16cid:durableId="564219181">
    <w:abstractNumId w:val="0"/>
  </w:num>
  <w:num w:numId="3" w16cid:durableId="15904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7EwNTAyszA1NTdQ0lEKTi0uzszPAykwrAUAnuam5ywAAAA="/>
  </w:docVars>
  <w:rsids>
    <w:rsidRoot w:val="008E1757"/>
    <w:rsid w:val="00633036"/>
    <w:rsid w:val="006C3EC4"/>
    <w:rsid w:val="008E1757"/>
    <w:rsid w:val="00A4142A"/>
    <w:rsid w:val="00BF7F3F"/>
    <w:rsid w:val="00C124A0"/>
    <w:rsid w:val="00D82357"/>
    <w:rsid w:val="00EF55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7F7B3"/>
  <w15:chartTrackingRefBased/>
  <w15:docId w15:val="{FBC3B447-4160-421A-81E9-8ECC1EE65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235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scoswrapper">
    <w:name w:val="hs_cos_wrapper"/>
    <w:basedOn w:val="DefaultParagraphFont"/>
    <w:rsid w:val="00C124A0"/>
  </w:style>
  <w:style w:type="character" w:styleId="Hyperlink">
    <w:name w:val="Hyperlink"/>
    <w:basedOn w:val="DefaultParagraphFont"/>
    <w:uiPriority w:val="99"/>
    <w:unhideWhenUsed/>
    <w:rsid w:val="00633036"/>
    <w:rPr>
      <w:color w:val="0563C1" w:themeColor="hyperlink"/>
      <w:u w:val="single"/>
    </w:rPr>
  </w:style>
  <w:style w:type="character" w:styleId="UnresolvedMention">
    <w:name w:val="Unresolved Mention"/>
    <w:basedOn w:val="DefaultParagraphFont"/>
    <w:uiPriority w:val="99"/>
    <w:semiHidden/>
    <w:unhideWhenUsed/>
    <w:rsid w:val="006330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65672">
      <w:bodyDiv w:val="1"/>
      <w:marLeft w:val="0"/>
      <w:marRight w:val="0"/>
      <w:marTop w:val="0"/>
      <w:marBottom w:val="0"/>
      <w:divBdr>
        <w:top w:val="none" w:sz="0" w:space="0" w:color="auto"/>
        <w:left w:val="none" w:sz="0" w:space="0" w:color="auto"/>
        <w:bottom w:val="none" w:sz="0" w:space="0" w:color="auto"/>
        <w:right w:val="none" w:sz="0" w:space="0" w:color="auto"/>
      </w:divBdr>
    </w:div>
    <w:div w:id="1554806671">
      <w:bodyDiv w:val="1"/>
      <w:marLeft w:val="0"/>
      <w:marRight w:val="0"/>
      <w:marTop w:val="0"/>
      <w:marBottom w:val="0"/>
      <w:divBdr>
        <w:top w:val="none" w:sz="0" w:space="0" w:color="auto"/>
        <w:left w:val="none" w:sz="0" w:space="0" w:color="auto"/>
        <w:bottom w:val="none" w:sz="0" w:space="0" w:color="auto"/>
        <w:right w:val="none" w:sz="0" w:space="0" w:color="auto"/>
      </w:divBdr>
      <w:divsChild>
        <w:div w:id="15287599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hubspot.com/website/insert-image-in-html?hubs_content=blog.hubspot.com/website/html-elements&amp;hubs_content-cta=%3Cimg%3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hronicle.com/?cid2=gen_login_refresh&amp;cid=gen_sign_in" TargetMode="External"/><Relationship Id="rId5" Type="http://schemas.openxmlformats.org/officeDocument/2006/relationships/hyperlink" Target="https://blog.hubspot.com/website/html-element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83</Words>
  <Characters>1634</Characters>
  <Application>Microsoft Office Word</Application>
  <DocSecurity>0</DocSecurity>
  <Lines>3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eh Dehghanitafti</dc:creator>
  <cp:keywords/>
  <dc:description/>
  <cp:lastModifiedBy>Najmeh Dehghanitafti</cp:lastModifiedBy>
  <cp:revision>5</cp:revision>
  <dcterms:created xsi:type="dcterms:W3CDTF">2023-03-15T14:40:00Z</dcterms:created>
  <dcterms:modified xsi:type="dcterms:W3CDTF">2023-03-1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ef45ac54679c8a519410b187c273f60eebbf6485db044df57dc0fa46e77dd8</vt:lpwstr>
  </property>
</Properties>
</file>